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412AC" w14:textId="43ADC56C" w:rsidR="009B30AB" w:rsidRPr="005B7462" w:rsidRDefault="000F1C13" w:rsidP="0098397E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s-ES"/>
        </w:rPr>
      </w:pPr>
      <w:r w:rsidRPr="005B7462">
        <w:rPr>
          <w:rFonts w:ascii="Arial" w:hAnsi="Arial" w:cs="Arial"/>
          <w:b/>
          <w:bCs/>
          <w:sz w:val="24"/>
          <w:szCs w:val="24"/>
          <w:lang w:val="es-ES"/>
        </w:rPr>
        <w:t>ANEXO I</w:t>
      </w:r>
    </w:p>
    <w:p w14:paraId="13BFC982" w14:textId="77777777" w:rsidR="009B30AB" w:rsidRPr="005B7462" w:rsidRDefault="009B30AB" w:rsidP="009B30A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s-ES"/>
        </w:rPr>
      </w:pPr>
    </w:p>
    <w:p w14:paraId="6A23F341" w14:textId="0AEAF5AF" w:rsidR="00C70D47" w:rsidRPr="005B7462" w:rsidRDefault="000F1C13" w:rsidP="009B30AB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s-ES"/>
        </w:rPr>
      </w:pPr>
      <w:r w:rsidRPr="005B7462">
        <w:rPr>
          <w:rFonts w:ascii="Arial" w:hAnsi="Arial" w:cs="Arial"/>
          <w:b/>
          <w:bCs/>
          <w:sz w:val="24"/>
          <w:szCs w:val="24"/>
          <w:lang w:val="es-ES"/>
        </w:rPr>
        <w:t>FORMATO PARA PROYECTOS DE INVESTIGACIÓN</w:t>
      </w:r>
    </w:p>
    <w:p w14:paraId="00D2B4E1" w14:textId="77777777" w:rsidR="009B30AB" w:rsidRPr="005B7462" w:rsidRDefault="009B30AB" w:rsidP="009B30AB">
      <w:pPr>
        <w:jc w:val="center"/>
        <w:rPr>
          <w:rFonts w:ascii="Arial" w:hAnsi="Arial" w:cs="Arial"/>
          <w:b/>
          <w:bCs/>
          <w:sz w:val="24"/>
          <w:szCs w:val="24"/>
          <w:lang w:val="es-ES"/>
        </w:rPr>
      </w:pPr>
    </w:p>
    <w:p w14:paraId="79B6C425" w14:textId="738FB394" w:rsidR="00E34266" w:rsidRPr="005B7462" w:rsidRDefault="00E34266" w:rsidP="00BB5785">
      <w:pPr>
        <w:jc w:val="both"/>
        <w:rPr>
          <w:rFonts w:ascii="Arial" w:hAnsi="Arial" w:cs="Arial"/>
          <w:lang w:val="es-ES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2794"/>
        <w:gridCol w:w="603"/>
        <w:gridCol w:w="2057"/>
        <w:gridCol w:w="637"/>
        <w:gridCol w:w="283"/>
        <w:gridCol w:w="567"/>
        <w:gridCol w:w="2410"/>
      </w:tblGrid>
      <w:tr w:rsidR="00A8051D" w:rsidRPr="005B7462" w14:paraId="25C315A7" w14:textId="77777777" w:rsidTr="008A5F2F">
        <w:tc>
          <w:tcPr>
            <w:tcW w:w="6374" w:type="dxa"/>
            <w:gridSpan w:val="5"/>
          </w:tcPr>
          <w:p w14:paraId="6128AECF" w14:textId="37CF2021" w:rsidR="00A8051D" w:rsidRPr="005B7462" w:rsidRDefault="009B30AB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Año de la solicitud (dato exclusivo del Comité de Investigación):</w:t>
            </w:r>
          </w:p>
        </w:tc>
        <w:tc>
          <w:tcPr>
            <w:tcW w:w="2977" w:type="dxa"/>
            <w:gridSpan w:val="2"/>
          </w:tcPr>
          <w:p w14:paraId="70C7382D" w14:textId="77777777" w:rsidR="00A8051D" w:rsidRPr="005B7462" w:rsidRDefault="00A8051D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A8051D" w:rsidRPr="005B7462" w14:paraId="632A56E7" w14:textId="77777777" w:rsidTr="008A5F2F">
        <w:tc>
          <w:tcPr>
            <w:tcW w:w="6374" w:type="dxa"/>
            <w:gridSpan w:val="5"/>
          </w:tcPr>
          <w:p w14:paraId="75847BCF" w14:textId="486CBDC8" w:rsidR="00A8051D" w:rsidRPr="005B7462" w:rsidRDefault="009B30AB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úmero de proyecto (dato exclusivo del Comité de Investigación</w:t>
            </w:r>
            <w:r w:rsidR="00DC36E8" w:rsidRPr="005B7462">
              <w:rPr>
                <w:rFonts w:ascii="Arial" w:hAnsi="Arial" w:cs="Arial"/>
                <w:sz w:val="20"/>
                <w:szCs w:val="20"/>
                <w:lang w:val="es-ES"/>
              </w:rPr>
              <w:t>):</w:t>
            </w:r>
          </w:p>
        </w:tc>
        <w:tc>
          <w:tcPr>
            <w:tcW w:w="2977" w:type="dxa"/>
            <w:gridSpan w:val="2"/>
          </w:tcPr>
          <w:p w14:paraId="5A35F5FA" w14:textId="77777777" w:rsidR="00A8051D" w:rsidRPr="005B7462" w:rsidRDefault="00A8051D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A8051D" w:rsidRPr="005B7462" w14:paraId="7DCABC6E" w14:textId="77777777" w:rsidTr="005B7462">
        <w:tc>
          <w:tcPr>
            <w:tcW w:w="9351" w:type="dxa"/>
            <w:gridSpan w:val="7"/>
            <w:shd w:val="clear" w:color="auto" w:fill="D9D9D9" w:themeFill="background1" w:themeFillShade="D9"/>
          </w:tcPr>
          <w:p w14:paraId="7555F5FC" w14:textId="222BCF6E" w:rsidR="00A8051D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b/>
                <w:bCs/>
                <w:lang w:val="es-ES"/>
                <w14:shadow w14:blurRad="50800" w14:dist="50800" w14:dir="5400000" w14:sx="0" w14:sy="0" w14:kx="0" w14:ky="0" w14:algn="ctr">
                  <w14:schemeClr w14:val="bg1"/>
                </w14:shadow>
              </w:rPr>
            </w:pPr>
            <w:r w:rsidRPr="005B7462">
              <w:rPr>
                <w:rFonts w:ascii="Arial" w:hAnsi="Arial" w:cs="Arial"/>
                <w:b/>
                <w:bCs/>
                <w:lang w:val="es-ES"/>
                <w14:shadow w14:blurRad="50800" w14:dist="50800" w14:dir="5400000" w14:sx="0" w14:sy="0" w14:kx="0" w14:ky="0" w14:algn="ctr">
                  <w14:schemeClr w14:val="bg1"/>
                </w14:shadow>
              </w:rPr>
              <w:t>Datos General del Proyecto</w:t>
            </w:r>
          </w:p>
        </w:tc>
      </w:tr>
      <w:tr w:rsidR="00A8051D" w:rsidRPr="005B7462" w14:paraId="14E0A52B" w14:textId="77777777" w:rsidTr="008A5F2F">
        <w:tc>
          <w:tcPr>
            <w:tcW w:w="2794" w:type="dxa"/>
          </w:tcPr>
          <w:p w14:paraId="65ABB9C6" w14:textId="625E6CC7" w:rsidR="00A8051D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Línea de Investigación:</w:t>
            </w:r>
          </w:p>
        </w:tc>
        <w:tc>
          <w:tcPr>
            <w:tcW w:w="6557" w:type="dxa"/>
            <w:gridSpan w:val="6"/>
          </w:tcPr>
          <w:p w14:paraId="5406686B" w14:textId="77777777" w:rsidR="00A8051D" w:rsidRPr="005B7462" w:rsidRDefault="00A8051D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DC36E8" w:rsidRPr="005B7462" w14:paraId="65060896" w14:textId="77777777" w:rsidTr="008A5F2F">
        <w:tc>
          <w:tcPr>
            <w:tcW w:w="2794" w:type="dxa"/>
          </w:tcPr>
          <w:p w14:paraId="092D235D" w14:textId="5C2139AE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ombre del Proyecto:</w:t>
            </w:r>
          </w:p>
        </w:tc>
        <w:tc>
          <w:tcPr>
            <w:tcW w:w="6557" w:type="dxa"/>
            <w:gridSpan w:val="6"/>
          </w:tcPr>
          <w:p w14:paraId="7EDC506B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DC36E8" w:rsidRPr="005B7462" w14:paraId="198175EC" w14:textId="77777777" w:rsidTr="008A5F2F">
        <w:tc>
          <w:tcPr>
            <w:tcW w:w="2794" w:type="dxa"/>
          </w:tcPr>
          <w:p w14:paraId="33845C1A" w14:textId="4A9A5092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Disciplina:</w:t>
            </w:r>
          </w:p>
        </w:tc>
        <w:tc>
          <w:tcPr>
            <w:tcW w:w="6557" w:type="dxa"/>
            <w:gridSpan w:val="6"/>
          </w:tcPr>
          <w:p w14:paraId="0B17576C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DC36E8" w:rsidRPr="005B7462" w14:paraId="3A2E9754" w14:textId="77777777" w:rsidTr="008A5F2F">
        <w:tc>
          <w:tcPr>
            <w:tcW w:w="2794" w:type="dxa"/>
          </w:tcPr>
          <w:p w14:paraId="16958E3E" w14:textId="49114340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Especialidad:</w:t>
            </w:r>
          </w:p>
        </w:tc>
        <w:tc>
          <w:tcPr>
            <w:tcW w:w="6557" w:type="dxa"/>
            <w:gridSpan w:val="6"/>
          </w:tcPr>
          <w:p w14:paraId="50B7E73B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DC36E8" w:rsidRPr="005B7462" w14:paraId="52EA74AB" w14:textId="77777777" w:rsidTr="008A5F2F">
        <w:tc>
          <w:tcPr>
            <w:tcW w:w="2794" w:type="dxa"/>
          </w:tcPr>
          <w:p w14:paraId="287043A4" w14:textId="06C55E32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Tipo de Investigación:</w:t>
            </w:r>
          </w:p>
        </w:tc>
        <w:tc>
          <w:tcPr>
            <w:tcW w:w="6557" w:type="dxa"/>
            <w:gridSpan w:val="6"/>
          </w:tcPr>
          <w:p w14:paraId="488289BA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DC36E8" w:rsidRPr="005B7462" w14:paraId="1D896C87" w14:textId="77777777" w:rsidTr="008A5F2F">
        <w:tc>
          <w:tcPr>
            <w:tcW w:w="2794" w:type="dxa"/>
          </w:tcPr>
          <w:p w14:paraId="0BB00FB0" w14:textId="35D7A1A8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Duración del Proyecto:</w:t>
            </w:r>
          </w:p>
        </w:tc>
        <w:tc>
          <w:tcPr>
            <w:tcW w:w="6557" w:type="dxa"/>
            <w:gridSpan w:val="6"/>
          </w:tcPr>
          <w:p w14:paraId="7C56806A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DC36E8" w:rsidRPr="005B7462" w14:paraId="5552D847" w14:textId="77777777" w:rsidTr="008A5F2F">
        <w:tc>
          <w:tcPr>
            <w:tcW w:w="2794" w:type="dxa"/>
          </w:tcPr>
          <w:p w14:paraId="3F9C243F" w14:textId="4DF9290B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Palabras clave (cinco)</w:t>
            </w:r>
            <w:r w:rsidR="00760837" w:rsidRPr="005B7462">
              <w:rPr>
                <w:rFonts w:ascii="Arial" w:hAnsi="Arial" w:cs="Arial"/>
                <w:sz w:val="20"/>
                <w:szCs w:val="20"/>
                <w:lang w:val="es-ES"/>
              </w:rPr>
              <w:t>:</w:t>
            </w:r>
          </w:p>
        </w:tc>
        <w:tc>
          <w:tcPr>
            <w:tcW w:w="6557" w:type="dxa"/>
            <w:gridSpan w:val="6"/>
          </w:tcPr>
          <w:p w14:paraId="64275E20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lang w:val="es-ES"/>
              </w:rPr>
            </w:pPr>
          </w:p>
        </w:tc>
      </w:tr>
      <w:tr w:rsidR="00760837" w:rsidRPr="005B7462" w14:paraId="01AF27B3" w14:textId="77777777" w:rsidTr="005B7462">
        <w:tc>
          <w:tcPr>
            <w:tcW w:w="9351" w:type="dxa"/>
            <w:gridSpan w:val="7"/>
            <w:shd w:val="clear" w:color="auto" w:fill="D9D9D9" w:themeFill="background1" w:themeFillShade="D9"/>
          </w:tcPr>
          <w:p w14:paraId="4A88EB13" w14:textId="4C8BBB6F" w:rsidR="00760837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b/>
                <w:bCs/>
                <w:lang w:val="es-ES"/>
              </w:rPr>
            </w:pPr>
            <w:r w:rsidRPr="005B7462">
              <w:rPr>
                <w:rFonts w:ascii="Arial" w:hAnsi="Arial" w:cs="Arial"/>
                <w:b/>
                <w:bCs/>
                <w:lang w:val="es-ES"/>
              </w:rPr>
              <w:t xml:space="preserve">Datos Generales del </w:t>
            </w:r>
            <w:proofErr w:type="gramStart"/>
            <w:r w:rsidR="00F557DF" w:rsidRPr="005B7462">
              <w:rPr>
                <w:rFonts w:ascii="Arial" w:hAnsi="Arial" w:cs="Arial"/>
                <w:b/>
                <w:bCs/>
                <w:lang w:val="es-ES"/>
              </w:rPr>
              <w:t>Responsable</w:t>
            </w:r>
            <w:proofErr w:type="gramEnd"/>
          </w:p>
        </w:tc>
      </w:tr>
      <w:tr w:rsidR="00DC36E8" w:rsidRPr="005B7462" w14:paraId="069E672E" w14:textId="77777777" w:rsidTr="008A5F2F">
        <w:tc>
          <w:tcPr>
            <w:tcW w:w="2794" w:type="dxa"/>
          </w:tcPr>
          <w:p w14:paraId="2ACEBF99" w14:textId="139CA2AE" w:rsidR="00DC36E8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R</w:t>
            </w:r>
            <w:r w:rsidR="008A5F2F" w:rsidRPr="005B7462">
              <w:rPr>
                <w:rFonts w:ascii="Arial" w:hAnsi="Arial" w:cs="Arial"/>
                <w:sz w:val="20"/>
                <w:szCs w:val="20"/>
                <w:lang w:val="es-ES"/>
              </w:rPr>
              <w:t>.</w:t>
            </w: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F</w:t>
            </w:r>
            <w:r w:rsidR="008A5F2F" w:rsidRPr="005B7462">
              <w:rPr>
                <w:rFonts w:ascii="Arial" w:hAnsi="Arial" w:cs="Arial"/>
                <w:sz w:val="20"/>
                <w:szCs w:val="20"/>
                <w:lang w:val="es-ES"/>
              </w:rPr>
              <w:t>.</w:t>
            </w: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C:</w:t>
            </w:r>
          </w:p>
        </w:tc>
        <w:tc>
          <w:tcPr>
            <w:tcW w:w="6557" w:type="dxa"/>
            <w:gridSpan w:val="6"/>
          </w:tcPr>
          <w:p w14:paraId="589927F2" w14:textId="77777777" w:rsidR="00DC36E8" w:rsidRPr="005B7462" w:rsidRDefault="00DC36E8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760837" w:rsidRPr="005B7462" w14:paraId="3B895EAF" w14:textId="77777777" w:rsidTr="008A5F2F">
        <w:tc>
          <w:tcPr>
            <w:tcW w:w="2794" w:type="dxa"/>
          </w:tcPr>
          <w:p w14:paraId="58BCCD96" w14:textId="363D1F4B" w:rsidR="00760837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ombre Completo:</w:t>
            </w:r>
          </w:p>
        </w:tc>
        <w:tc>
          <w:tcPr>
            <w:tcW w:w="6557" w:type="dxa"/>
            <w:gridSpan w:val="6"/>
          </w:tcPr>
          <w:p w14:paraId="5E27E502" w14:textId="77777777" w:rsidR="00760837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760837" w:rsidRPr="005B7462" w14:paraId="06899487" w14:textId="77777777" w:rsidTr="008A5F2F">
        <w:tc>
          <w:tcPr>
            <w:tcW w:w="2794" w:type="dxa"/>
          </w:tcPr>
          <w:p w14:paraId="6C97B6CE" w14:textId="088065A5" w:rsidR="00760837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acionalidad:</w:t>
            </w:r>
          </w:p>
        </w:tc>
        <w:tc>
          <w:tcPr>
            <w:tcW w:w="6557" w:type="dxa"/>
            <w:gridSpan w:val="6"/>
          </w:tcPr>
          <w:p w14:paraId="134CDB66" w14:textId="77777777" w:rsidR="00760837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A8051D" w:rsidRPr="005B7462" w14:paraId="21ACA6FB" w14:textId="77777777" w:rsidTr="008A5F2F">
        <w:tc>
          <w:tcPr>
            <w:tcW w:w="2794" w:type="dxa"/>
          </w:tcPr>
          <w:p w14:paraId="725DCB63" w14:textId="3A3E9DF3" w:rsidR="00A8051D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Género:</w:t>
            </w:r>
          </w:p>
        </w:tc>
        <w:tc>
          <w:tcPr>
            <w:tcW w:w="603" w:type="dxa"/>
          </w:tcPr>
          <w:p w14:paraId="13509997" w14:textId="77777777" w:rsidR="00A8051D" w:rsidRPr="005B7462" w:rsidRDefault="00A8051D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2057" w:type="dxa"/>
          </w:tcPr>
          <w:p w14:paraId="1620FCD1" w14:textId="559DA273" w:rsidR="00A8051D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Masculino</w:t>
            </w:r>
          </w:p>
        </w:tc>
        <w:tc>
          <w:tcPr>
            <w:tcW w:w="637" w:type="dxa"/>
          </w:tcPr>
          <w:p w14:paraId="0A8F91EE" w14:textId="77777777" w:rsidR="00A8051D" w:rsidRPr="005B7462" w:rsidRDefault="00A8051D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3260" w:type="dxa"/>
            <w:gridSpan w:val="3"/>
          </w:tcPr>
          <w:p w14:paraId="40DE0D2F" w14:textId="41DC675F" w:rsidR="00A8051D" w:rsidRPr="005B7462" w:rsidRDefault="00760837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Femenino</w:t>
            </w:r>
          </w:p>
        </w:tc>
      </w:tr>
      <w:tr w:rsidR="00B77B75" w:rsidRPr="005B7462" w14:paraId="1C7A8239" w14:textId="77777777" w:rsidTr="008A5F2F">
        <w:tc>
          <w:tcPr>
            <w:tcW w:w="2794" w:type="dxa"/>
          </w:tcPr>
          <w:p w14:paraId="7E75261B" w14:textId="64ED3159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Teléfono Particular:</w:t>
            </w:r>
          </w:p>
        </w:tc>
        <w:tc>
          <w:tcPr>
            <w:tcW w:w="6557" w:type="dxa"/>
            <w:gridSpan w:val="6"/>
          </w:tcPr>
          <w:p w14:paraId="6367B43D" w14:textId="77777777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77B75" w:rsidRPr="005B7462" w14:paraId="2C7B13C7" w14:textId="77777777" w:rsidTr="008A5F2F">
        <w:tc>
          <w:tcPr>
            <w:tcW w:w="2794" w:type="dxa"/>
          </w:tcPr>
          <w:p w14:paraId="0A415CAA" w14:textId="47686CC8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6557" w:type="dxa"/>
            <w:gridSpan w:val="6"/>
          </w:tcPr>
          <w:p w14:paraId="3E1AFD7A" w14:textId="77777777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77B75" w:rsidRPr="005B7462" w14:paraId="13692996" w14:textId="77777777" w:rsidTr="008A5F2F">
        <w:tc>
          <w:tcPr>
            <w:tcW w:w="2794" w:type="dxa"/>
          </w:tcPr>
          <w:p w14:paraId="74BD2846" w14:textId="6C28919C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ivel Máximo de Estudios:</w:t>
            </w:r>
          </w:p>
        </w:tc>
        <w:tc>
          <w:tcPr>
            <w:tcW w:w="2660" w:type="dxa"/>
            <w:gridSpan w:val="2"/>
          </w:tcPr>
          <w:p w14:paraId="175BDD30" w14:textId="77777777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487" w:type="dxa"/>
            <w:gridSpan w:val="3"/>
          </w:tcPr>
          <w:p w14:paraId="3A412872" w14:textId="04DA03A3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Titulo:</w:t>
            </w:r>
          </w:p>
        </w:tc>
        <w:tc>
          <w:tcPr>
            <w:tcW w:w="2410" w:type="dxa"/>
          </w:tcPr>
          <w:p w14:paraId="70B9651E" w14:textId="77777777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B77B75" w:rsidRPr="005B7462" w14:paraId="0A96211C" w14:textId="77777777" w:rsidTr="008A5F2F">
        <w:tc>
          <w:tcPr>
            <w:tcW w:w="2794" w:type="dxa"/>
          </w:tcPr>
          <w:p w14:paraId="3AF989F8" w14:textId="43A43AAE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ivel PRODEP:</w:t>
            </w:r>
          </w:p>
        </w:tc>
        <w:tc>
          <w:tcPr>
            <w:tcW w:w="2660" w:type="dxa"/>
            <w:gridSpan w:val="2"/>
          </w:tcPr>
          <w:p w14:paraId="275550B5" w14:textId="77777777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1487" w:type="dxa"/>
            <w:gridSpan w:val="3"/>
          </w:tcPr>
          <w:p w14:paraId="0F05E8C7" w14:textId="73585D40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Nivel S.N.I</w:t>
            </w:r>
            <w:r w:rsidR="005C254B" w:rsidRPr="005B7462">
              <w:rPr>
                <w:rFonts w:ascii="Arial" w:hAnsi="Arial" w:cs="Arial"/>
                <w:sz w:val="20"/>
                <w:szCs w:val="20"/>
                <w:lang w:val="es-ES"/>
              </w:rPr>
              <w:t>:</w:t>
            </w:r>
          </w:p>
        </w:tc>
        <w:tc>
          <w:tcPr>
            <w:tcW w:w="2410" w:type="dxa"/>
          </w:tcPr>
          <w:p w14:paraId="70BFD688" w14:textId="77777777" w:rsidR="00B77B75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5C254B" w:rsidRPr="005B7462" w14:paraId="48099260" w14:textId="77777777" w:rsidTr="008A5F2F">
        <w:tc>
          <w:tcPr>
            <w:tcW w:w="2794" w:type="dxa"/>
          </w:tcPr>
          <w:p w14:paraId="69A28D58" w14:textId="32CB9D37" w:rsidR="005C254B" w:rsidRPr="005B7462" w:rsidRDefault="005C254B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Disciplina:</w:t>
            </w:r>
          </w:p>
        </w:tc>
        <w:tc>
          <w:tcPr>
            <w:tcW w:w="6557" w:type="dxa"/>
            <w:gridSpan w:val="6"/>
          </w:tcPr>
          <w:p w14:paraId="7E6D740A" w14:textId="77777777" w:rsidR="005C254B" w:rsidRPr="005B7462" w:rsidRDefault="005C254B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5C254B" w:rsidRPr="005B7462" w14:paraId="2E6D02A7" w14:textId="77777777" w:rsidTr="008A5F2F">
        <w:tc>
          <w:tcPr>
            <w:tcW w:w="2794" w:type="dxa"/>
          </w:tcPr>
          <w:p w14:paraId="31C9F849" w14:textId="7934751D" w:rsidR="005C254B" w:rsidRPr="005B7462" w:rsidRDefault="005C254B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Especialidad:</w:t>
            </w:r>
          </w:p>
        </w:tc>
        <w:tc>
          <w:tcPr>
            <w:tcW w:w="6557" w:type="dxa"/>
            <w:gridSpan w:val="6"/>
          </w:tcPr>
          <w:p w14:paraId="1DFA827F" w14:textId="77777777" w:rsidR="005C254B" w:rsidRPr="005B7462" w:rsidRDefault="005C254B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971501" w:rsidRPr="005B7462" w14:paraId="08DBCD28" w14:textId="77777777" w:rsidTr="008A5F2F">
        <w:tc>
          <w:tcPr>
            <w:tcW w:w="2794" w:type="dxa"/>
          </w:tcPr>
          <w:p w14:paraId="4FC9D48C" w14:textId="0B631BE3" w:rsidR="00971501" w:rsidRPr="005B7462" w:rsidRDefault="00B77B75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5B7462">
              <w:rPr>
                <w:rFonts w:ascii="Arial" w:hAnsi="Arial" w:cs="Arial"/>
                <w:sz w:val="20"/>
                <w:szCs w:val="20"/>
                <w:lang w:val="es-ES"/>
              </w:rPr>
              <w:t>Categoría y Nivel:</w:t>
            </w:r>
          </w:p>
        </w:tc>
        <w:tc>
          <w:tcPr>
            <w:tcW w:w="6557" w:type="dxa"/>
            <w:gridSpan w:val="6"/>
          </w:tcPr>
          <w:p w14:paraId="731507DE" w14:textId="77777777" w:rsidR="00971501" w:rsidRPr="005B7462" w:rsidRDefault="00971501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  <w:tr w:rsidR="00C55CCD" w:rsidRPr="005B7462" w14:paraId="7E584202" w14:textId="77777777" w:rsidTr="008A5F2F">
        <w:tc>
          <w:tcPr>
            <w:tcW w:w="2794" w:type="dxa"/>
          </w:tcPr>
          <w:p w14:paraId="194AF613" w14:textId="75A65402" w:rsidR="00C55CCD" w:rsidRPr="005B7462" w:rsidRDefault="00C55CCD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Cuerpo Académico</w:t>
            </w:r>
          </w:p>
        </w:tc>
        <w:tc>
          <w:tcPr>
            <w:tcW w:w="6557" w:type="dxa"/>
            <w:gridSpan w:val="6"/>
          </w:tcPr>
          <w:p w14:paraId="6BCEF9F6" w14:textId="77777777" w:rsidR="00C55CCD" w:rsidRPr="005B7462" w:rsidRDefault="00C55CCD" w:rsidP="008D381C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7AD3F485" w14:textId="30588A81" w:rsidR="00E34266" w:rsidRPr="005B7462" w:rsidRDefault="00E34266" w:rsidP="00BB5785">
      <w:pPr>
        <w:jc w:val="both"/>
        <w:rPr>
          <w:rFonts w:ascii="Arial" w:hAnsi="Arial" w:cs="Arial"/>
          <w:lang w:val="es-ES"/>
        </w:rPr>
      </w:pPr>
    </w:p>
    <w:p w14:paraId="4FC64EE7" w14:textId="05CDDE2C" w:rsidR="00E34266" w:rsidRPr="005B7462" w:rsidRDefault="00E34266" w:rsidP="00BB5785">
      <w:pPr>
        <w:jc w:val="both"/>
        <w:rPr>
          <w:rFonts w:ascii="Arial" w:hAnsi="Arial" w:cs="Arial"/>
          <w:lang w:val="es-ES"/>
        </w:rPr>
      </w:pPr>
    </w:p>
    <w:p w14:paraId="27BE2466" w14:textId="4E1D4D88" w:rsidR="00E34266" w:rsidRPr="005B7462" w:rsidRDefault="005C254B" w:rsidP="00BB5785">
      <w:pPr>
        <w:jc w:val="both"/>
        <w:rPr>
          <w:rFonts w:ascii="Arial" w:hAnsi="Arial" w:cs="Arial"/>
          <w:b/>
          <w:bCs/>
          <w:sz w:val="18"/>
          <w:szCs w:val="18"/>
          <w:lang w:val="es-ES"/>
        </w:rPr>
      </w:pPr>
      <w:r w:rsidRPr="005B7462">
        <w:rPr>
          <w:rFonts w:ascii="Arial" w:hAnsi="Arial" w:cs="Arial"/>
          <w:b/>
          <w:bCs/>
          <w:sz w:val="18"/>
          <w:szCs w:val="18"/>
          <w:lang w:val="es-ES"/>
        </w:rPr>
        <w:t xml:space="preserve">Anexar Currículum Vitae resumido </w:t>
      </w:r>
      <w:r w:rsidR="005B7462">
        <w:rPr>
          <w:rFonts w:ascii="Arial" w:hAnsi="Arial" w:cs="Arial"/>
          <w:b/>
          <w:bCs/>
          <w:sz w:val="18"/>
          <w:szCs w:val="18"/>
          <w:lang w:val="es-ES"/>
        </w:rPr>
        <w:t>especificando grados académicos y producción científica más relevante. U</w:t>
      </w:r>
      <w:r w:rsidRPr="005B7462">
        <w:rPr>
          <w:rFonts w:ascii="Arial" w:hAnsi="Arial" w:cs="Arial"/>
          <w:b/>
          <w:bCs/>
          <w:sz w:val="18"/>
          <w:szCs w:val="18"/>
          <w:lang w:val="es-ES"/>
        </w:rPr>
        <w:t xml:space="preserve">na cuartilla por cada persona </w:t>
      </w:r>
      <w:r w:rsidR="005B7462">
        <w:rPr>
          <w:rFonts w:ascii="Arial" w:hAnsi="Arial" w:cs="Arial"/>
          <w:b/>
          <w:bCs/>
          <w:sz w:val="18"/>
          <w:szCs w:val="18"/>
          <w:lang w:val="es-ES"/>
        </w:rPr>
        <w:t>(</w:t>
      </w:r>
      <w:r w:rsidRPr="005B7462">
        <w:rPr>
          <w:rFonts w:ascii="Arial" w:hAnsi="Arial" w:cs="Arial"/>
          <w:b/>
          <w:bCs/>
          <w:sz w:val="18"/>
          <w:szCs w:val="18"/>
          <w:lang w:val="es-ES"/>
        </w:rPr>
        <w:t>responsable y colaboradores</w:t>
      </w:r>
      <w:r w:rsidR="005B7462">
        <w:rPr>
          <w:rFonts w:ascii="Arial" w:hAnsi="Arial" w:cs="Arial"/>
          <w:b/>
          <w:bCs/>
          <w:sz w:val="18"/>
          <w:szCs w:val="18"/>
          <w:lang w:val="es-ES"/>
        </w:rPr>
        <w:t>).</w:t>
      </w:r>
    </w:p>
    <w:p w14:paraId="0CD6FFFA" w14:textId="2F26DD08" w:rsidR="00E34266" w:rsidRPr="005B7462" w:rsidRDefault="00E34266" w:rsidP="00BB5785">
      <w:pPr>
        <w:jc w:val="both"/>
        <w:rPr>
          <w:rFonts w:ascii="Arial" w:hAnsi="Arial" w:cs="Arial"/>
          <w:lang w:val="es-ES"/>
        </w:rPr>
      </w:pPr>
    </w:p>
    <w:p w14:paraId="509769A7" w14:textId="5BBD15D7" w:rsidR="00E34266" w:rsidRPr="005B7462" w:rsidRDefault="00E34266" w:rsidP="00BB5785">
      <w:pPr>
        <w:jc w:val="both"/>
        <w:rPr>
          <w:rFonts w:ascii="Arial" w:hAnsi="Arial" w:cs="Arial"/>
          <w:lang w:val="es-ES"/>
        </w:rPr>
      </w:pPr>
    </w:p>
    <w:p w14:paraId="506313EF" w14:textId="0400A599" w:rsidR="005B7462" w:rsidRDefault="005B7462" w:rsidP="00BB5785">
      <w:pPr>
        <w:jc w:val="both"/>
        <w:rPr>
          <w:rFonts w:ascii="Arial" w:hAnsi="Arial" w:cs="Arial"/>
          <w:lang w:val="es-ES"/>
        </w:rPr>
      </w:pPr>
    </w:p>
    <w:p w14:paraId="162B65D2" w14:textId="77777777" w:rsidR="00C55CCD" w:rsidRPr="005B7462" w:rsidRDefault="00C55CCD" w:rsidP="00BB5785">
      <w:pPr>
        <w:jc w:val="both"/>
        <w:rPr>
          <w:rFonts w:ascii="Arial" w:hAnsi="Arial" w:cs="Arial"/>
          <w:b/>
          <w:bCs/>
          <w:lang w:val="es-ES"/>
        </w:rPr>
      </w:pPr>
    </w:p>
    <w:p w14:paraId="3E4E336B" w14:textId="5FC9B6CB" w:rsidR="00E34266" w:rsidRPr="005B7462" w:rsidRDefault="00791851" w:rsidP="0098397E">
      <w:pPr>
        <w:pStyle w:val="Default"/>
        <w:jc w:val="center"/>
        <w:rPr>
          <w:b/>
          <w:bCs/>
          <w:lang w:val="es-ES"/>
        </w:rPr>
      </w:pPr>
      <w:r w:rsidRPr="005B7462">
        <w:rPr>
          <w:b/>
          <w:bCs/>
          <w:lang w:val="es-ES"/>
        </w:rPr>
        <w:lastRenderedPageBreak/>
        <w:t>ANEXO II</w:t>
      </w:r>
    </w:p>
    <w:p w14:paraId="711FC9B8" w14:textId="6B8A8DB4" w:rsidR="00E34266" w:rsidRPr="005B7462" w:rsidRDefault="00E34266" w:rsidP="00A84F2B">
      <w:pPr>
        <w:pStyle w:val="Default"/>
        <w:jc w:val="center"/>
        <w:rPr>
          <w:b/>
          <w:bCs/>
          <w:lang w:val="es-ES"/>
        </w:rPr>
      </w:pPr>
    </w:p>
    <w:p w14:paraId="3D6B27F4" w14:textId="22697448" w:rsidR="00E34266" w:rsidRPr="005B7462" w:rsidRDefault="00791851" w:rsidP="00A84F2B">
      <w:pPr>
        <w:pStyle w:val="Default"/>
        <w:jc w:val="center"/>
        <w:rPr>
          <w:b/>
          <w:bCs/>
          <w:lang w:val="es-ES"/>
        </w:rPr>
      </w:pPr>
      <w:r w:rsidRPr="005B7462">
        <w:rPr>
          <w:b/>
          <w:bCs/>
          <w:lang w:val="es-ES"/>
        </w:rPr>
        <w:t>FORMATO PARA PROYECTOS DE INVESTIGACIÓN</w:t>
      </w:r>
    </w:p>
    <w:p w14:paraId="3FB5A19D" w14:textId="3605E5AB" w:rsidR="00E34266" w:rsidRPr="005B7462" w:rsidRDefault="00E34266" w:rsidP="00A84F2B">
      <w:pPr>
        <w:pStyle w:val="Default"/>
        <w:jc w:val="center"/>
        <w:rPr>
          <w:b/>
          <w:bCs/>
          <w:lang w:val="es-ES"/>
        </w:rPr>
      </w:pPr>
    </w:p>
    <w:p w14:paraId="47860BA6" w14:textId="570C213B" w:rsidR="00E34266" w:rsidRPr="005B7462" w:rsidRDefault="00A84F2B" w:rsidP="00A84F2B">
      <w:pPr>
        <w:pStyle w:val="Default"/>
        <w:jc w:val="center"/>
        <w:rPr>
          <w:lang w:val="es-ES"/>
        </w:rPr>
      </w:pPr>
      <w:r w:rsidRPr="005B7462">
        <w:rPr>
          <w:lang w:val="es-ES"/>
        </w:rPr>
        <w:t>Número de Proyecto:   ______</w:t>
      </w:r>
    </w:p>
    <w:p w14:paraId="3E727967" w14:textId="2B9DF63D" w:rsidR="00C70D47" w:rsidRPr="005B7462" w:rsidRDefault="00A84F2B" w:rsidP="00A84F2B">
      <w:pPr>
        <w:pStyle w:val="Default"/>
        <w:jc w:val="center"/>
        <w:rPr>
          <w:lang w:val="es-ES"/>
        </w:rPr>
      </w:pPr>
      <w:r w:rsidRPr="005B7462">
        <w:rPr>
          <w:lang w:val="es-ES"/>
        </w:rPr>
        <w:t>Dato exclusivo del Comité de Investigación</w:t>
      </w:r>
    </w:p>
    <w:p w14:paraId="7AFE8969" w14:textId="11EA7B48" w:rsidR="00C70D47" w:rsidRPr="005B7462" w:rsidRDefault="00C70D47" w:rsidP="00602CE3">
      <w:pPr>
        <w:pStyle w:val="Default"/>
        <w:rPr>
          <w:lang w:val="es-ES"/>
        </w:rPr>
      </w:pPr>
    </w:p>
    <w:p w14:paraId="7C769BC9" w14:textId="77C08AB7" w:rsidR="00A84F2B" w:rsidRPr="008D381C" w:rsidRDefault="00A84F2B" w:rsidP="008D381C">
      <w:pPr>
        <w:pStyle w:val="Default"/>
        <w:spacing w:before="120" w:after="120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Resumen</w:t>
      </w:r>
      <w:r w:rsidR="001D584F" w:rsidRPr="008D381C">
        <w:rPr>
          <w:b/>
          <w:bCs/>
          <w:sz w:val="22"/>
          <w:szCs w:val="22"/>
          <w:lang w:val="es-ES"/>
        </w:rPr>
        <w:t xml:space="preserve"> (máximo una cuartilla)</w:t>
      </w:r>
    </w:p>
    <w:p w14:paraId="2EE272BE" w14:textId="074C9DC4" w:rsidR="00A84F2B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5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ANTECEDENTES</w:t>
      </w:r>
      <w:r w:rsidR="001D584F" w:rsidRPr="008D381C">
        <w:rPr>
          <w:b/>
          <w:bCs/>
          <w:sz w:val="22"/>
          <w:szCs w:val="22"/>
          <w:lang w:val="es-ES"/>
        </w:rPr>
        <w:t xml:space="preserve"> (de 3 a 10 cuartillas)</w:t>
      </w:r>
    </w:p>
    <w:p w14:paraId="2AF892AE" w14:textId="30968FF5" w:rsidR="00A84F2B" w:rsidRPr="008D381C" w:rsidRDefault="00FD47F0" w:rsidP="008D381C">
      <w:pPr>
        <w:pStyle w:val="Default"/>
        <w:spacing w:before="120" w:after="120"/>
        <w:rPr>
          <w:sz w:val="22"/>
          <w:szCs w:val="22"/>
          <w:lang w:val="es-ES"/>
        </w:rPr>
      </w:pPr>
      <w:r w:rsidRPr="008D381C">
        <w:rPr>
          <w:sz w:val="22"/>
          <w:szCs w:val="22"/>
          <w:lang w:val="es-ES"/>
        </w:rPr>
        <w:t>(</w:t>
      </w:r>
      <w:r w:rsidR="00A84F2B" w:rsidRPr="008D381C">
        <w:rPr>
          <w:sz w:val="22"/>
          <w:szCs w:val="22"/>
          <w:lang w:val="es-ES"/>
        </w:rPr>
        <w:t>Marco teórico</w:t>
      </w:r>
      <w:r w:rsidRPr="008D381C">
        <w:rPr>
          <w:sz w:val="22"/>
          <w:szCs w:val="22"/>
          <w:lang w:val="es-ES"/>
        </w:rPr>
        <w:t>)</w:t>
      </w:r>
    </w:p>
    <w:p w14:paraId="6936BA5D" w14:textId="61A52E4E" w:rsidR="00A84F2B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6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CONTRIBUCIÓN DEL PROYECTO EN EL AVANCE DEL CONOCIMIENTO EN SU PROPIA TEMÁTICA Y EN SU ÁREA DE CONOCIMIENTO</w:t>
      </w:r>
      <w:r w:rsidR="001D584F" w:rsidRPr="008D381C">
        <w:rPr>
          <w:b/>
          <w:bCs/>
          <w:sz w:val="22"/>
          <w:szCs w:val="22"/>
          <w:lang w:val="es-ES"/>
        </w:rPr>
        <w:t xml:space="preserve"> (máximo una cuartilla)</w:t>
      </w:r>
    </w:p>
    <w:p w14:paraId="3418F995" w14:textId="77777777" w:rsidR="008B3462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6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OBJETIVOS</w:t>
      </w:r>
    </w:p>
    <w:p w14:paraId="4E608F69" w14:textId="7FC0E9F5" w:rsidR="000F1C13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6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HIPÓTESIS O LINEAMIENTOS 1</w:t>
      </w:r>
    </w:p>
    <w:p w14:paraId="52A78A19" w14:textId="26DC5E75" w:rsidR="00E34266" w:rsidRPr="008D381C" w:rsidRDefault="000F1C13" w:rsidP="008D381C">
      <w:pPr>
        <w:pStyle w:val="Default"/>
        <w:spacing w:before="120" w:after="120"/>
        <w:jc w:val="both"/>
        <w:rPr>
          <w:sz w:val="22"/>
          <w:szCs w:val="22"/>
          <w:lang w:val="es-ES"/>
        </w:rPr>
      </w:pPr>
      <w:r w:rsidRPr="008D381C">
        <w:rPr>
          <w:sz w:val="22"/>
          <w:szCs w:val="22"/>
          <w:lang w:val="es-ES"/>
        </w:rPr>
        <w:t xml:space="preserve">Especificar la(s) hipótesis o lineamientos que pretendan trabajar durante el desarrollo del proyecto. Aquellas investigaciones que no respondan directamente a un sistema de hipótesis, sino que correspondan a un planteamiento </w:t>
      </w:r>
      <w:r w:rsidR="00A96E42" w:rsidRPr="008D381C">
        <w:rPr>
          <w:sz w:val="22"/>
          <w:szCs w:val="22"/>
          <w:lang w:val="es-ES"/>
        </w:rPr>
        <w:t>conceptual, o a una tesis, podrán enunciar solamente los lineamientos que las orientan.</w:t>
      </w:r>
    </w:p>
    <w:p w14:paraId="128558CF" w14:textId="77777777" w:rsidR="00C55CCD" w:rsidRPr="008D381C" w:rsidRDefault="00C55CCD" w:rsidP="00C55CCD">
      <w:pPr>
        <w:pStyle w:val="Default"/>
        <w:numPr>
          <w:ilvl w:val="0"/>
          <w:numId w:val="20"/>
        </w:numPr>
        <w:spacing w:before="120" w:after="120"/>
        <w:ind w:left="426" w:hanging="426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ESTRATEGIAS O METODOLOGÍA DE INVESTIGACIÓN (de 1 a 3 cuartillas)</w:t>
      </w:r>
    </w:p>
    <w:p w14:paraId="2C88ADEE" w14:textId="1B5ED5E5" w:rsidR="00C55CCD" w:rsidRPr="00C55CCD" w:rsidRDefault="00C55CCD" w:rsidP="00C55CCD">
      <w:pPr>
        <w:pStyle w:val="Default"/>
        <w:spacing w:before="120" w:after="120"/>
        <w:jc w:val="both"/>
        <w:rPr>
          <w:sz w:val="22"/>
          <w:szCs w:val="22"/>
          <w:lang w:val="es-ES"/>
        </w:rPr>
      </w:pPr>
      <w:r w:rsidRPr="008D381C">
        <w:rPr>
          <w:sz w:val="22"/>
          <w:szCs w:val="22"/>
          <w:lang w:val="es-ES"/>
        </w:rPr>
        <w:t>Describa detalladamente el diseño de la investigación, la población estudiada, las variables, los procedimientos; métodos y técnicas que se utilizarán para la obtención de la información y para el análisis e interpretación de los datos. Aquellas investigaciones que por su naturaleza no puedan encuadrarse en las metodologías empírico experimental, deberán plantear sus estrategias de investigación.</w:t>
      </w:r>
    </w:p>
    <w:p w14:paraId="30BA8020" w14:textId="39D7F2C1" w:rsidR="001D584F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6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METAS POR AÑO</w:t>
      </w:r>
    </w:p>
    <w:p w14:paraId="579C4395" w14:textId="209FE907" w:rsidR="008665B5" w:rsidRPr="008D381C" w:rsidRDefault="001D584F" w:rsidP="008D381C">
      <w:pPr>
        <w:pStyle w:val="Default"/>
        <w:numPr>
          <w:ilvl w:val="0"/>
          <w:numId w:val="20"/>
        </w:numPr>
        <w:spacing w:before="120" w:after="120"/>
        <w:ind w:left="426" w:hanging="426"/>
        <w:jc w:val="both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INFRAESTRUCTURA</w:t>
      </w:r>
      <w:r w:rsidR="00C55CCD">
        <w:rPr>
          <w:b/>
          <w:bCs/>
          <w:sz w:val="22"/>
          <w:szCs w:val="22"/>
          <w:lang w:val="es-ES"/>
        </w:rPr>
        <w:t xml:space="preserve"> Y FINANCIAMIENTO</w:t>
      </w:r>
      <w:r w:rsidRPr="008D381C">
        <w:rPr>
          <w:b/>
          <w:bCs/>
          <w:sz w:val="22"/>
          <w:szCs w:val="22"/>
          <w:lang w:val="es-ES"/>
        </w:rPr>
        <w:t xml:space="preserve"> (máximo una cuartilla)</w:t>
      </w:r>
    </w:p>
    <w:p w14:paraId="011C9626" w14:textId="4346C975" w:rsidR="008665B5" w:rsidRPr="008D381C" w:rsidRDefault="008665B5" w:rsidP="008D381C">
      <w:pPr>
        <w:pStyle w:val="Default"/>
        <w:spacing w:before="120" w:after="120"/>
        <w:jc w:val="both"/>
        <w:rPr>
          <w:sz w:val="22"/>
          <w:szCs w:val="22"/>
          <w:lang w:val="es-ES"/>
        </w:rPr>
      </w:pPr>
      <w:r w:rsidRPr="008D381C">
        <w:rPr>
          <w:sz w:val="22"/>
          <w:szCs w:val="22"/>
          <w:lang w:val="es-ES"/>
        </w:rPr>
        <w:t>Referir la infraestructura con la que se cuenta para la realización del proyecto.</w:t>
      </w:r>
    </w:p>
    <w:p w14:paraId="71549396" w14:textId="17097112" w:rsidR="00E34266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6"/>
        <w:jc w:val="both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CONSIDERACIONES ÉTICAS Y/O CARTA DE CONSENTIMIENTO BAJO INFORMACIÓN</w:t>
      </w:r>
    </w:p>
    <w:p w14:paraId="2816905C" w14:textId="10FC250A" w:rsidR="00A8051D" w:rsidRPr="008D381C" w:rsidRDefault="008B3462" w:rsidP="008D381C">
      <w:pPr>
        <w:pStyle w:val="Default"/>
        <w:numPr>
          <w:ilvl w:val="0"/>
          <w:numId w:val="20"/>
        </w:numPr>
        <w:spacing w:before="120" w:after="120"/>
        <w:ind w:left="426" w:hanging="426"/>
        <w:rPr>
          <w:b/>
          <w:bCs/>
          <w:sz w:val="22"/>
          <w:szCs w:val="22"/>
          <w:lang w:val="es-ES"/>
        </w:rPr>
      </w:pPr>
      <w:r w:rsidRPr="008D381C">
        <w:rPr>
          <w:b/>
          <w:bCs/>
          <w:sz w:val="22"/>
          <w:szCs w:val="22"/>
          <w:lang w:val="es-ES"/>
        </w:rPr>
        <w:t>REFERENCIAS</w:t>
      </w:r>
      <w:r w:rsidR="001D584F" w:rsidRPr="008D381C">
        <w:rPr>
          <w:b/>
          <w:bCs/>
          <w:sz w:val="22"/>
          <w:szCs w:val="22"/>
          <w:lang w:val="es-ES"/>
        </w:rPr>
        <w:t xml:space="preserve"> (formato APA)</w:t>
      </w:r>
    </w:p>
    <w:p w14:paraId="035704A9" w14:textId="77777777" w:rsidR="005B7462" w:rsidRDefault="005B7462" w:rsidP="005B7462">
      <w:pPr>
        <w:pStyle w:val="Prrafodelista"/>
        <w:rPr>
          <w:b/>
          <w:bCs/>
          <w:sz w:val="20"/>
          <w:szCs w:val="20"/>
          <w:lang w:val="es-ES"/>
        </w:rPr>
      </w:pPr>
    </w:p>
    <w:p w14:paraId="395EC276" w14:textId="3C5A6810" w:rsidR="005B7462" w:rsidRDefault="005B7462" w:rsidP="005B7462">
      <w:pPr>
        <w:pStyle w:val="Default"/>
        <w:rPr>
          <w:b/>
          <w:bCs/>
          <w:sz w:val="20"/>
          <w:szCs w:val="20"/>
          <w:lang w:val="es-ES"/>
        </w:rPr>
      </w:pPr>
    </w:p>
    <w:p w14:paraId="37642B81" w14:textId="5493E129" w:rsidR="005B7462" w:rsidRDefault="005B7462" w:rsidP="00602CE3">
      <w:pPr>
        <w:pStyle w:val="Default"/>
        <w:rPr>
          <w:lang w:val="es-ES"/>
        </w:rPr>
      </w:pPr>
    </w:p>
    <w:p w14:paraId="4831C3FA" w14:textId="38381EBE" w:rsidR="0098397E" w:rsidRDefault="0098397E" w:rsidP="00602CE3">
      <w:pPr>
        <w:pStyle w:val="Default"/>
        <w:rPr>
          <w:lang w:val="es-ES"/>
        </w:rPr>
      </w:pPr>
    </w:p>
    <w:p w14:paraId="5C003F74" w14:textId="77777777" w:rsidR="0098397E" w:rsidRDefault="0098397E" w:rsidP="00602CE3">
      <w:pPr>
        <w:pStyle w:val="Default"/>
        <w:rPr>
          <w:lang w:val="es-ES"/>
        </w:rPr>
      </w:pPr>
    </w:p>
    <w:p w14:paraId="44AC6892" w14:textId="77777777" w:rsidR="005B7462" w:rsidRPr="005B7462" w:rsidRDefault="005B7462" w:rsidP="00602CE3">
      <w:pPr>
        <w:pStyle w:val="Default"/>
        <w:rPr>
          <w:lang w:val="es-ES"/>
        </w:rPr>
      </w:pPr>
    </w:p>
    <w:p w14:paraId="0676C170" w14:textId="77777777" w:rsidR="003C66AC" w:rsidRPr="005B7462" w:rsidRDefault="003C66AC" w:rsidP="003C66AC">
      <w:pPr>
        <w:rPr>
          <w:rFonts w:cstheme="minorHAnsi"/>
          <w:lang w:val="es-ES"/>
        </w:rPr>
      </w:pPr>
    </w:p>
    <w:sectPr w:rsidR="003C66AC" w:rsidRPr="005B7462">
      <w:headerReference w:type="default" r:id="rId7"/>
      <w:footerReference w:type="even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E19F0" w14:textId="77777777" w:rsidR="00A90AB1" w:rsidRDefault="00A90AB1" w:rsidP="00815800">
      <w:pPr>
        <w:spacing w:after="0" w:line="240" w:lineRule="auto"/>
      </w:pPr>
      <w:r>
        <w:separator/>
      </w:r>
    </w:p>
  </w:endnote>
  <w:endnote w:type="continuationSeparator" w:id="0">
    <w:p w14:paraId="66727460" w14:textId="77777777" w:rsidR="00A90AB1" w:rsidRDefault="00A90AB1" w:rsidP="008158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54012832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24D248BD" w14:textId="7327E377" w:rsidR="005231F3" w:rsidRDefault="005231F3" w:rsidP="00130B5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100B83F7" w14:textId="77777777" w:rsidR="005231F3" w:rsidRDefault="005231F3" w:rsidP="005231F3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99401477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1B23A79A" w14:textId="0EB40537" w:rsidR="005231F3" w:rsidRDefault="005231F3" w:rsidP="00130B5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tbl>
    <w:tblPr>
      <w:tblStyle w:val="Tablaconcuadrcula"/>
      <w:tblW w:w="9360" w:type="dxa"/>
      <w:jc w:val="center"/>
      <w:tblLook w:val="04A0" w:firstRow="1" w:lastRow="0" w:firstColumn="1" w:lastColumn="0" w:noHBand="0" w:noVBand="1"/>
    </w:tblPr>
    <w:tblGrid>
      <w:gridCol w:w="2414"/>
      <w:gridCol w:w="3261"/>
      <w:gridCol w:w="3685"/>
    </w:tblGrid>
    <w:tr w:rsidR="00C55CCD" w:rsidRPr="005B7462" w14:paraId="3CD2D689" w14:textId="77777777" w:rsidTr="00C55CCD">
      <w:trPr>
        <w:jc w:val="center"/>
      </w:trPr>
      <w:tc>
        <w:tcPr>
          <w:tcW w:w="2414" w:type="dxa"/>
        </w:tcPr>
        <w:p w14:paraId="05A19A04" w14:textId="77777777" w:rsidR="00C55CCD" w:rsidRPr="005B7462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  <w:r w:rsidRPr="005B7462">
            <w:rPr>
              <w:b/>
              <w:bCs/>
              <w:sz w:val="15"/>
              <w:szCs w:val="15"/>
              <w:lang w:val="es-ES"/>
            </w:rPr>
            <w:t>Elaborado</w:t>
          </w:r>
          <w:r>
            <w:rPr>
              <w:b/>
              <w:bCs/>
              <w:sz w:val="15"/>
              <w:szCs w:val="15"/>
              <w:lang w:val="es-ES"/>
            </w:rPr>
            <w:t xml:space="preserve"> 2017</w:t>
          </w:r>
          <w:r w:rsidRPr="005B7462">
            <w:rPr>
              <w:b/>
              <w:bCs/>
              <w:sz w:val="15"/>
              <w:szCs w:val="15"/>
              <w:lang w:val="es-ES"/>
            </w:rPr>
            <w:t xml:space="preserve"> por:</w:t>
          </w:r>
        </w:p>
        <w:p w14:paraId="239E412E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  <w:r w:rsidRPr="005B7462">
            <w:rPr>
              <w:sz w:val="15"/>
              <w:szCs w:val="15"/>
              <w:lang w:val="es-ES"/>
            </w:rPr>
            <w:t>Comité de Investigación</w:t>
          </w:r>
        </w:p>
      </w:tc>
      <w:tc>
        <w:tcPr>
          <w:tcW w:w="3261" w:type="dxa"/>
        </w:tcPr>
        <w:p w14:paraId="09373E42" w14:textId="77777777" w:rsidR="00C55CCD" w:rsidRPr="005B7462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  <w:r w:rsidRPr="005B7462">
            <w:rPr>
              <w:b/>
              <w:bCs/>
              <w:sz w:val="15"/>
              <w:szCs w:val="15"/>
              <w:lang w:val="es-ES"/>
            </w:rPr>
            <w:t>Revisado por:</w:t>
          </w:r>
        </w:p>
        <w:p w14:paraId="275C1476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  <w:r w:rsidRPr="005B7462">
            <w:rPr>
              <w:sz w:val="15"/>
              <w:szCs w:val="15"/>
              <w:lang w:val="es-ES"/>
            </w:rPr>
            <w:t>Dirección</w:t>
          </w:r>
        </w:p>
      </w:tc>
      <w:tc>
        <w:tcPr>
          <w:tcW w:w="3685" w:type="dxa"/>
        </w:tcPr>
        <w:p w14:paraId="1289CC56" w14:textId="77777777" w:rsidR="00C55CCD" w:rsidRPr="005B7462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  <w:r w:rsidRPr="005B7462">
            <w:rPr>
              <w:b/>
              <w:bCs/>
              <w:sz w:val="15"/>
              <w:szCs w:val="15"/>
              <w:lang w:val="es-ES"/>
            </w:rPr>
            <w:t>Autorizado por:</w:t>
          </w:r>
        </w:p>
        <w:p w14:paraId="4B70AE12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  <w:r w:rsidRPr="005B7462">
            <w:rPr>
              <w:sz w:val="15"/>
              <w:szCs w:val="15"/>
              <w:lang w:val="es-ES"/>
            </w:rPr>
            <w:t>H.  Consejo Técnico</w:t>
          </w:r>
        </w:p>
      </w:tc>
    </w:tr>
    <w:tr w:rsidR="00C55CCD" w:rsidRPr="005B7462" w14:paraId="2CE17524" w14:textId="77777777" w:rsidTr="00C55CCD">
      <w:trPr>
        <w:jc w:val="center"/>
      </w:trPr>
      <w:tc>
        <w:tcPr>
          <w:tcW w:w="2414" w:type="dxa"/>
        </w:tcPr>
        <w:p w14:paraId="7F7D121E" w14:textId="77777777" w:rsidR="00C55CCD" w:rsidRPr="005B7462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  <w:r w:rsidRPr="005B7462">
            <w:rPr>
              <w:b/>
              <w:bCs/>
              <w:sz w:val="15"/>
              <w:szCs w:val="15"/>
              <w:lang w:val="es-ES"/>
            </w:rPr>
            <w:t xml:space="preserve">Fecha de </w:t>
          </w:r>
          <w:r>
            <w:rPr>
              <w:b/>
              <w:bCs/>
              <w:sz w:val="15"/>
              <w:szCs w:val="15"/>
              <w:lang w:val="es-ES"/>
            </w:rPr>
            <w:t>actualización</w:t>
          </w:r>
          <w:r w:rsidRPr="005B7462">
            <w:rPr>
              <w:b/>
              <w:bCs/>
              <w:sz w:val="15"/>
              <w:szCs w:val="15"/>
              <w:lang w:val="es-ES"/>
            </w:rPr>
            <w:t>:</w:t>
          </w:r>
        </w:p>
        <w:p w14:paraId="7C2D0C9E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  <w:r>
            <w:rPr>
              <w:sz w:val="15"/>
              <w:szCs w:val="15"/>
              <w:lang w:val="es-ES"/>
            </w:rPr>
            <w:t xml:space="preserve">Marzo </w:t>
          </w:r>
          <w:r w:rsidRPr="005B7462">
            <w:rPr>
              <w:sz w:val="15"/>
              <w:szCs w:val="15"/>
              <w:lang w:val="es-ES"/>
            </w:rPr>
            <w:t>de 20</w:t>
          </w:r>
          <w:r>
            <w:rPr>
              <w:sz w:val="15"/>
              <w:szCs w:val="15"/>
              <w:lang w:val="es-ES"/>
            </w:rPr>
            <w:t>23</w:t>
          </w:r>
        </w:p>
      </w:tc>
      <w:tc>
        <w:tcPr>
          <w:tcW w:w="3261" w:type="dxa"/>
        </w:tcPr>
        <w:p w14:paraId="674A1630" w14:textId="77777777" w:rsidR="00C55CCD" w:rsidRPr="005B7462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  <w:r w:rsidRPr="005B7462">
            <w:rPr>
              <w:b/>
              <w:bCs/>
              <w:sz w:val="15"/>
              <w:szCs w:val="15"/>
              <w:lang w:val="es-ES"/>
            </w:rPr>
            <w:t>Tipo de documento:</w:t>
          </w:r>
        </w:p>
        <w:p w14:paraId="204214F8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  <w:r w:rsidRPr="005B7462">
            <w:rPr>
              <w:sz w:val="15"/>
              <w:szCs w:val="15"/>
              <w:lang w:val="es-ES"/>
            </w:rPr>
            <w:t>Formato</w:t>
          </w:r>
        </w:p>
      </w:tc>
      <w:tc>
        <w:tcPr>
          <w:tcW w:w="3685" w:type="dxa"/>
        </w:tcPr>
        <w:p w14:paraId="222B264B" w14:textId="77777777" w:rsidR="00C55CCD" w:rsidRPr="005B7462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  <w:r w:rsidRPr="005B7462">
            <w:rPr>
              <w:b/>
              <w:bCs/>
              <w:sz w:val="15"/>
              <w:szCs w:val="15"/>
              <w:lang w:val="es-ES"/>
            </w:rPr>
            <w:t>Versión:</w:t>
          </w:r>
        </w:p>
        <w:p w14:paraId="6C68C790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  <w:r w:rsidRPr="005B7462">
            <w:rPr>
              <w:sz w:val="15"/>
              <w:szCs w:val="15"/>
              <w:lang w:val="es-ES"/>
            </w:rPr>
            <w:t>2.</w:t>
          </w:r>
          <w:r>
            <w:rPr>
              <w:sz w:val="15"/>
              <w:szCs w:val="15"/>
              <w:lang w:val="es-ES"/>
            </w:rPr>
            <w:t>1</w:t>
          </w:r>
        </w:p>
        <w:p w14:paraId="0ABCC19F" w14:textId="77777777" w:rsidR="00C55CCD" w:rsidRDefault="00C55CCD" w:rsidP="00C55CCD">
          <w:pPr>
            <w:pStyle w:val="Piedepgina"/>
            <w:jc w:val="center"/>
            <w:rPr>
              <w:b/>
              <w:bCs/>
              <w:sz w:val="15"/>
              <w:szCs w:val="15"/>
              <w:lang w:val="es-ES"/>
            </w:rPr>
          </w:pPr>
        </w:p>
        <w:p w14:paraId="065CB03B" w14:textId="77777777" w:rsidR="00C55CCD" w:rsidRPr="005B7462" w:rsidRDefault="00C55CCD" w:rsidP="00C55CCD">
          <w:pPr>
            <w:pStyle w:val="Piedepgina"/>
            <w:jc w:val="center"/>
            <w:rPr>
              <w:sz w:val="15"/>
              <w:szCs w:val="15"/>
              <w:lang w:val="es-ES"/>
            </w:rPr>
          </w:pPr>
        </w:p>
      </w:tc>
    </w:tr>
  </w:tbl>
  <w:p w14:paraId="4EB544F7" w14:textId="77777777" w:rsidR="005231F3" w:rsidRDefault="005231F3" w:rsidP="005231F3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84906" w14:textId="77777777" w:rsidR="00A90AB1" w:rsidRDefault="00A90AB1" w:rsidP="00815800">
      <w:pPr>
        <w:spacing w:after="0" w:line="240" w:lineRule="auto"/>
      </w:pPr>
      <w:r>
        <w:separator/>
      </w:r>
    </w:p>
  </w:footnote>
  <w:footnote w:type="continuationSeparator" w:id="0">
    <w:p w14:paraId="3B86BB6F" w14:textId="77777777" w:rsidR="00A90AB1" w:rsidRDefault="00A90AB1" w:rsidP="008158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498" w:type="dxa"/>
      <w:tblInd w:w="-147" w:type="dxa"/>
      <w:tblLook w:val="04A0" w:firstRow="1" w:lastRow="0" w:firstColumn="1" w:lastColumn="0" w:noHBand="0" w:noVBand="1"/>
    </w:tblPr>
    <w:tblGrid>
      <w:gridCol w:w="1701"/>
      <w:gridCol w:w="6521"/>
      <w:gridCol w:w="1276"/>
    </w:tblGrid>
    <w:tr w:rsidR="005B7462" w14:paraId="437FF921" w14:textId="77777777" w:rsidTr="005B7462">
      <w:tc>
        <w:tcPr>
          <w:tcW w:w="1701" w:type="dxa"/>
        </w:tcPr>
        <w:p w14:paraId="2BE9B5AE" w14:textId="7B38785B" w:rsidR="005231F3" w:rsidRDefault="005B7462" w:rsidP="005231F3">
          <w:pPr>
            <w:pStyle w:val="Encabezado"/>
            <w:jc w:val="center"/>
          </w:pPr>
          <w:r w:rsidRPr="005B7462">
            <w:rPr>
              <w:noProof/>
              <w:sz w:val="32"/>
              <w:szCs w:val="32"/>
            </w:rPr>
            <w:drawing>
              <wp:anchor distT="0" distB="0" distL="114300" distR="114300" simplePos="0" relativeHeight="251658240" behindDoc="0" locked="0" layoutInCell="1" allowOverlap="1" wp14:anchorId="7BFFA770" wp14:editId="5BD52034">
                <wp:simplePos x="0" y="0"/>
                <wp:positionH relativeFrom="column">
                  <wp:posOffset>-44046</wp:posOffset>
                </wp:positionH>
                <wp:positionV relativeFrom="paragraph">
                  <wp:posOffset>48491</wp:posOffset>
                </wp:positionV>
                <wp:extent cx="1073728" cy="536864"/>
                <wp:effectExtent l="0" t="0" r="635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3728" cy="5368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21" w:type="dxa"/>
        </w:tcPr>
        <w:p w14:paraId="3507B3F7" w14:textId="77777777" w:rsidR="005231F3" w:rsidRPr="0065770E" w:rsidRDefault="005231F3" w:rsidP="0065770E">
          <w:pPr>
            <w:pStyle w:val="Encabezado"/>
            <w:jc w:val="center"/>
            <w:rPr>
              <w:b/>
              <w:bCs/>
              <w:sz w:val="36"/>
              <w:szCs w:val="36"/>
            </w:rPr>
          </w:pPr>
          <w:r w:rsidRPr="0065770E">
            <w:rPr>
              <w:b/>
              <w:bCs/>
              <w:sz w:val="36"/>
              <w:szCs w:val="36"/>
            </w:rPr>
            <w:t>UNIVERSIDAD AUTÓNOMA DE SINALOA</w:t>
          </w:r>
        </w:p>
        <w:p w14:paraId="3FEBB013" w14:textId="2761E15F" w:rsidR="005231F3" w:rsidRPr="005231F3" w:rsidRDefault="005231F3" w:rsidP="0065770E">
          <w:pPr>
            <w:pStyle w:val="Encabezado"/>
            <w:jc w:val="center"/>
            <w:rPr>
              <w:sz w:val="28"/>
              <w:szCs w:val="28"/>
            </w:rPr>
          </w:pPr>
          <w:r w:rsidRPr="0065770E">
            <w:rPr>
              <w:sz w:val="32"/>
              <w:szCs w:val="32"/>
            </w:rPr>
            <w:t>FACULTAD DE MEDICINA</w:t>
          </w:r>
        </w:p>
      </w:tc>
      <w:tc>
        <w:tcPr>
          <w:tcW w:w="1276" w:type="dxa"/>
        </w:tcPr>
        <w:p w14:paraId="4FCE96E7" w14:textId="78BEA003" w:rsidR="005231F3" w:rsidRDefault="005231F3" w:rsidP="005231F3">
          <w:pPr>
            <w:pStyle w:val="Encabezado"/>
            <w:jc w:val="center"/>
          </w:pPr>
          <w:r w:rsidRPr="005231F3">
            <w:rPr>
              <w:noProof/>
            </w:rPr>
            <w:drawing>
              <wp:inline distT="0" distB="0" distL="0" distR="0" wp14:anchorId="440D9C22" wp14:editId="10490299">
                <wp:extent cx="582642" cy="634131"/>
                <wp:effectExtent l="0" t="0" r="1905" b="127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6481" cy="6818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EE7AD72" w14:textId="77777777" w:rsidR="005231F3" w:rsidRDefault="005231F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0009A49"/>
    <w:multiLevelType w:val="hybridMultilevel"/>
    <w:tmpl w:val="FF4CEC36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BD575B6"/>
    <w:multiLevelType w:val="hybridMultilevel"/>
    <w:tmpl w:val="3B6616BE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269B513"/>
    <w:multiLevelType w:val="hybridMultilevel"/>
    <w:tmpl w:val="E72C6C94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0F84BFD"/>
    <w:multiLevelType w:val="hybridMultilevel"/>
    <w:tmpl w:val="97F8B73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1A4B5E6"/>
    <w:multiLevelType w:val="hybridMultilevel"/>
    <w:tmpl w:val="087698BC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C738EBE"/>
    <w:multiLevelType w:val="hybridMultilevel"/>
    <w:tmpl w:val="C401514A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465334C"/>
    <w:multiLevelType w:val="hybridMultilevel"/>
    <w:tmpl w:val="101A0AA2"/>
    <w:lvl w:ilvl="0" w:tplc="B8400F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B77BAE"/>
    <w:multiLevelType w:val="hybridMultilevel"/>
    <w:tmpl w:val="80C48126"/>
    <w:lvl w:ilvl="0" w:tplc="5134C3E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1B2C47"/>
    <w:multiLevelType w:val="hybridMultilevel"/>
    <w:tmpl w:val="DE90BC3A"/>
    <w:lvl w:ilvl="0" w:tplc="82E279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51FB1"/>
    <w:multiLevelType w:val="hybridMultilevel"/>
    <w:tmpl w:val="5CBC04E2"/>
    <w:lvl w:ilvl="0" w:tplc="E0A258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5078C3"/>
    <w:multiLevelType w:val="hybridMultilevel"/>
    <w:tmpl w:val="CE5A99D2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4473A5F"/>
    <w:multiLevelType w:val="hybridMultilevel"/>
    <w:tmpl w:val="BCB590F8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02A14BA"/>
    <w:multiLevelType w:val="hybridMultilevel"/>
    <w:tmpl w:val="E5B84C84"/>
    <w:lvl w:ilvl="0" w:tplc="DE2CC0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F0AFE"/>
    <w:multiLevelType w:val="hybridMultilevel"/>
    <w:tmpl w:val="6428BF90"/>
    <w:lvl w:ilvl="0" w:tplc="938025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07517"/>
    <w:multiLevelType w:val="hybridMultilevel"/>
    <w:tmpl w:val="5D68EF74"/>
    <w:lvl w:ilvl="0" w:tplc="FAAC29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CA7BDC"/>
    <w:multiLevelType w:val="hybridMultilevel"/>
    <w:tmpl w:val="58B22084"/>
    <w:lvl w:ilvl="0" w:tplc="CAC6AE54">
      <w:start w:val="1"/>
      <w:numFmt w:val="upperRoman"/>
      <w:lvlText w:val="%1."/>
      <w:lvlJc w:val="left"/>
      <w:pPr>
        <w:ind w:left="1095" w:hanging="735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31371D"/>
    <w:multiLevelType w:val="hybridMultilevel"/>
    <w:tmpl w:val="0B2AB13A"/>
    <w:lvl w:ilvl="0" w:tplc="43E044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22B70"/>
    <w:multiLevelType w:val="hybridMultilevel"/>
    <w:tmpl w:val="3FE0EA8C"/>
    <w:lvl w:ilvl="0" w:tplc="7208129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310A9D"/>
    <w:multiLevelType w:val="hybridMultilevel"/>
    <w:tmpl w:val="7DDABA32"/>
    <w:lvl w:ilvl="0" w:tplc="BB94B8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34B3B0"/>
    <w:multiLevelType w:val="hybridMultilevel"/>
    <w:tmpl w:val="FC21A7B5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90B0EE1"/>
    <w:multiLevelType w:val="hybridMultilevel"/>
    <w:tmpl w:val="101A0AA2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13"/>
  </w:num>
  <w:num w:numId="6">
    <w:abstractNumId w:val="7"/>
  </w:num>
  <w:num w:numId="7">
    <w:abstractNumId w:val="9"/>
  </w:num>
  <w:num w:numId="8">
    <w:abstractNumId w:val="17"/>
  </w:num>
  <w:num w:numId="9">
    <w:abstractNumId w:val="15"/>
  </w:num>
  <w:num w:numId="10">
    <w:abstractNumId w:val="16"/>
  </w:num>
  <w:num w:numId="11">
    <w:abstractNumId w:val="12"/>
  </w:num>
  <w:num w:numId="12">
    <w:abstractNumId w:val="14"/>
  </w:num>
  <w:num w:numId="13">
    <w:abstractNumId w:val="10"/>
  </w:num>
  <w:num w:numId="14">
    <w:abstractNumId w:val="5"/>
  </w:num>
  <w:num w:numId="15">
    <w:abstractNumId w:val="8"/>
  </w:num>
  <w:num w:numId="16">
    <w:abstractNumId w:val="11"/>
  </w:num>
  <w:num w:numId="17">
    <w:abstractNumId w:val="4"/>
  </w:num>
  <w:num w:numId="18">
    <w:abstractNumId w:val="19"/>
  </w:num>
  <w:num w:numId="19">
    <w:abstractNumId w:val="18"/>
  </w:num>
  <w:num w:numId="20">
    <w:abstractNumId w:val="6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Q0sjQ0Njc1M7NU0lEKTi0uzszPAykwrgUAKeokuCwAAAA="/>
  </w:docVars>
  <w:rsids>
    <w:rsidRoot w:val="005E7770"/>
    <w:rsid w:val="00006C5C"/>
    <w:rsid w:val="00014002"/>
    <w:rsid w:val="00016D83"/>
    <w:rsid w:val="00033B51"/>
    <w:rsid w:val="000408FA"/>
    <w:rsid w:val="0005793B"/>
    <w:rsid w:val="000A2913"/>
    <w:rsid w:val="000A33B3"/>
    <w:rsid w:val="000A7C4C"/>
    <w:rsid w:val="000F1C13"/>
    <w:rsid w:val="001161D1"/>
    <w:rsid w:val="00154954"/>
    <w:rsid w:val="00170A3D"/>
    <w:rsid w:val="0017377F"/>
    <w:rsid w:val="00177F73"/>
    <w:rsid w:val="001A40E3"/>
    <w:rsid w:val="001D584F"/>
    <w:rsid w:val="001D7625"/>
    <w:rsid w:val="00201A10"/>
    <w:rsid w:val="002331DF"/>
    <w:rsid w:val="0025745A"/>
    <w:rsid w:val="002B7166"/>
    <w:rsid w:val="002D0AB2"/>
    <w:rsid w:val="002D60E1"/>
    <w:rsid w:val="00384FE4"/>
    <w:rsid w:val="003B5D5A"/>
    <w:rsid w:val="003C66AC"/>
    <w:rsid w:val="003F6A04"/>
    <w:rsid w:val="00463691"/>
    <w:rsid w:val="00481524"/>
    <w:rsid w:val="00485092"/>
    <w:rsid w:val="004E5282"/>
    <w:rsid w:val="005231F3"/>
    <w:rsid w:val="00560828"/>
    <w:rsid w:val="00561DBE"/>
    <w:rsid w:val="00586979"/>
    <w:rsid w:val="005B7462"/>
    <w:rsid w:val="005B79BC"/>
    <w:rsid w:val="005C1CD7"/>
    <w:rsid w:val="005C254B"/>
    <w:rsid w:val="005E5F51"/>
    <w:rsid w:val="005E7770"/>
    <w:rsid w:val="00602CE3"/>
    <w:rsid w:val="0065770E"/>
    <w:rsid w:val="006A475D"/>
    <w:rsid w:val="006E7027"/>
    <w:rsid w:val="0070207A"/>
    <w:rsid w:val="00702614"/>
    <w:rsid w:val="00706A9F"/>
    <w:rsid w:val="007426F8"/>
    <w:rsid w:val="00760837"/>
    <w:rsid w:val="0078444A"/>
    <w:rsid w:val="00791851"/>
    <w:rsid w:val="007E04E3"/>
    <w:rsid w:val="007F690A"/>
    <w:rsid w:val="00815800"/>
    <w:rsid w:val="0084009A"/>
    <w:rsid w:val="0084283C"/>
    <w:rsid w:val="008665B5"/>
    <w:rsid w:val="0087440C"/>
    <w:rsid w:val="008A5F2F"/>
    <w:rsid w:val="008B3462"/>
    <w:rsid w:val="008C23B4"/>
    <w:rsid w:val="008D381C"/>
    <w:rsid w:val="0094081D"/>
    <w:rsid w:val="00945B4E"/>
    <w:rsid w:val="00971501"/>
    <w:rsid w:val="0098397E"/>
    <w:rsid w:val="00987027"/>
    <w:rsid w:val="009B30AB"/>
    <w:rsid w:val="009C414B"/>
    <w:rsid w:val="009E4674"/>
    <w:rsid w:val="00A339D4"/>
    <w:rsid w:val="00A40174"/>
    <w:rsid w:val="00A41425"/>
    <w:rsid w:val="00A45803"/>
    <w:rsid w:val="00A63289"/>
    <w:rsid w:val="00A8051D"/>
    <w:rsid w:val="00A84F2B"/>
    <w:rsid w:val="00A90AB1"/>
    <w:rsid w:val="00A96E42"/>
    <w:rsid w:val="00AE59BD"/>
    <w:rsid w:val="00B23819"/>
    <w:rsid w:val="00B35424"/>
    <w:rsid w:val="00B37629"/>
    <w:rsid w:val="00B65F55"/>
    <w:rsid w:val="00B70409"/>
    <w:rsid w:val="00B77B75"/>
    <w:rsid w:val="00BA017D"/>
    <w:rsid w:val="00BB17E5"/>
    <w:rsid w:val="00BB5785"/>
    <w:rsid w:val="00BC51A9"/>
    <w:rsid w:val="00BF64E5"/>
    <w:rsid w:val="00C52CA3"/>
    <w:rsid w:val="00C555A9"/>
    <w:rsid w:val="00C55CCD"/>
    <w:rsid w:val="00C70D47"/>
    <w:rsid w:val="00C71DE0"/>
    <w:rsid w:val="00C94A7B"/>
    <w:rsid w:val="00CF17A3"/>
    <w:rsid w:val="00D23B43"/>
    <w:rsid w:val="00D411DF"/>
    <w:rsid w:val="00D765F5"/>
    <w:rsid w:val="00D83628"/>
    <w:rsid w:val="00DA4E35"/>
    <w:rsid w:val="00DC36E8"/>
    <w:rsid w:val="00E34266"/>
    <w:rsid w:val="00E6032A"/>
    <w:rsid w:val="00E77A2C"/>
    <w:rsid w:val="00EB0576"/>
    <w:rsid w:val="00EB5C24"/>
    <w:rsid w:val="00EC4DB3"/>
    <w:rsid w:val="00ED20F6"/>
    <w:rsid w:val="00F1530F"/>
    <w:rsid w:val="00F2701E"/>
    <w:rsid w:val="00F35BAB"/>
    <w:rsid w:val="00F557DF"/>
    <w:rsid w:val="00F820EA"/>
    <w:rsid w:val="00FD3542"/>
    <w:rsid w:val="00FD47F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902D39"/>
  <w15:chartTrackingRefBased/>
  <w15:docId w15:val="{7A64A47A-CBFB-42F5-8041-9E4E067CD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384F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rrafodelista">
    <w:name w:val="List Paragraph"/>
    <w:basedOn w:val="Normal"/>
    <w:uiPriority w:val="34"/>
    <w:qFormat/>
    <w:rsid w:val="00485092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158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15800"/>
  </w:style>
  <w:style w:type="paragraph" w:styleId="Piedepgina">
    <w:name w:val="footer"/>
    <w:basedOn w:val="Normal"/>
    <w:link w:val="PiedepginaCar"/>
    <w:uiPriority w:val="99"/>
    <w:unhideWhenUsed/>
    <w:rsid w:val="0081580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15800"/>
  </w:style>
  <w:style w:type="table" w:styleId="Tablaconcuadrcula">
    <w:name w:val="Table Grid"/>
    <w:basedOn w:val="Tablanormal"/>
    <w:uiPriority w:val="39"/>
    <w:rsid w:val="00523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uentedeprrafopredeter"/>
    <w:uiPriority w:val="99"/>
    <w:semiHidden/>
    <w:unhideWhenUsed/>
    <w:rsid w:val="0052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3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 GUADRON</dc:creator>
  <cp:keywords/>
  <dc:description/>
  <cp:lastModifiedBy>MARCO ANTONIO VALDEZ FLORES</cp:lastModifiedBy>
  <cp:revision>2</cp:revision>
  <dcterms:created xsi:type="dcterms:W3CDTF">2023-04-26T16:50:00Z</dcterms:created>
  <dcterms:modified xsi:type="dcterms:W3CDTF">2023-04-26T16:50:00Z</dcterms:modified>
</cp:coreProperties>
</file>